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11AD1" w:rsidRPr="00E005BD" w:rsidRDefault="00DE4906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E005BD">
        <w:rPr>
          <w:rFonts w:asciiTheme="majorHAnsi" w:hAnsiTheme="majorHAnsi" w:cstheme="majorHAnsi"/>
          <w:sz w:val="20"/>
          <w:szCs w:val="20"/>
        </w:rPr>
        <w:t>Something to remember</w:t>
      </w:r>
    </w:p>
    <w:p w:rsidR="004E0398" w:rsidRPr="00E005BD" w:rsidRDefault="004E0398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CD04C4" w:rsidRPr="00E005BD" w:rsidRDefault="00CD04C4" w:rsidP="004E0398">
      <w:pPr>
        <w:pStyle w:val="ListParagraph"/>
        <w:numPr>
          <w:ilvl w:val="0"/>
          <w:numId w:val="12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E005BD">
        <w:rPr>
          <w:rFonts w:asciiTheme="majorHAnsi" w:hAnsiTheme="majorHAnsi" w:cstheme="majorHAnsi"/>
          <w:sz w:val="20"/>
          <w:szCs w:val="20"/>
        </w:rPr>
        <w:t>Run intel haxm</w:t>
      </w:r>
    </w:p>
    <w:p w:rsidR="004E0398" w:rsidRPr="00E005BD" w:rsidRDefault="004E0398" w:rsidP="004E0398">
      <w:pPr>
        <w:pStyle w:val="ListParagraph"/>
        <w:numPr>
          <w:ilvl w:val="0"/>
          <w:numId w:val="12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E005BD">
        <w:rPr>
          <w:rFonts w:asciiTheme="majorHAnsi" w:hAnsiTheme="majorHAnsi" w:cstheme="majorHAnsi"/>
          <w:sz w:val="20"/>
          <w:szCs w:val="20"/>
        </w:rPr>
        <w:t>Save your project on your desktop (easy to find)</w:t>
      </w:r>
    </w:p>
    <w:p w:rsidR="00010D1B" w:rsidRPr="00E005BD" w:rsidRDefault="00010D1B" w:rsidP="004E0398">
      <w:pPr>
        <w:pStyle w:val="ListParagraph"/>
        <w:numPr>
          <w:ilvl w:val="0"/>
          <w:numId w:val="12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E005BD">
        <w:rPr>
          <w:rFonts w:asciiTheme="majorHAnsi" w:hAnsiTheme="majorHAnsi" w:cstheme="majorHAnsi"/>
          <w:sz w:val="20"/>
          <w:szCs w:val="20"/>
        </w:rPr>
        <w:t xml:space="preserve">Application Name: YourLastname_Problem# </w:t>
      </w:r>
    </w:p>
    <w:p w:rsidR="004E0398" w:rsidRPr="00E005BD" w:rsidRDefault="004E0398" w:rsidP="004E0398">
      <w:pPr>
        <w:pStyle w:val="ListParagraph"/>
        <w:numPr>
          <w:ilvl w:val="0"/>
          <w:numId w:val="12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E005BD">
        <w:rPr>
          <w:rFonts w:asciiTheme="majorHAnsi" w:hAnsiTheme="majorHAnsi" w:cstheme="majorHAnsi"/>
          <w:sz w:val="20"/>
          <w:szCs w:val="20"/>
        </w:rPr>
        <w:t xml:space="preserve">Use API 21 Android 5.0 </w:t>
      </w:r>
    </w:p>
    <w:p w:rsidR="00010D1B" w:rsidRPr="00E005BD" w:rsidRDefault="00010D1B" w:rsidP="00010D1B">
      <w:pPr>
        <w:pStyle w:val="ListParagraph"/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E005BD">
        <w:rPr>
          <w:rFonts w:asciiTheme="majorHAnsi" w:hAnsiTheme="majorHAnsi" w:cstheme="majorHAnsi"/>
          <w:noProof/>
          <w:sz w:val="20"/>
          <w:szCs w:val="20"/>
          <w:lang w:val="en-US" w:bidi="he-IL"/>
        </w:rPr>
        <w:drawing>
          <wp:inline distT="0" distB="0" distL="0" distR="0" wp14:anchorId="00A49099" wp14:editId="4B243719">
            <wp:extent cx="2339975" cy="304800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39975" cy="30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0398" w:rsidRPr="00E005BD" w:rsidRDefault="00010D1B" w:rsidP="004E0398">
      <w:pPr>
        <w:pStyle w:val="ListParagraph"/>
        <w:numPr>
          <w:ilvl w:val="0"/>
          <w:numId w:val="12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E005BD">
        <w:rPr>
          <w:rFonts w:asciiTheme="majorHAnsi" w:hAnsiTheme="majorHAnsi" w:cstheme="majorHAnsi"/>
          <w:sz w:val="20"/>
          <w:szCs w:val="20"/>
        </w:rPr>
        <w:t>Remove Backward compatibility. All other Activity you want to create or call via Intent should have the same configuration</w:t>
      </w:r>
    </w:p>
    <w:p w:rsidR="00010D1B" w:rsidRPr="00E005BD" w:rsidRDefault="00010D1B" w:rsidP="00010D1B">
      <w:pPr>
        <w:pStyle w:val="ListParagraph"/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E005BD">
        <w:rPr>
          <w:rFonts w:asciiTheme="majorHAnsi" w:hAnsiTheme="majorHAnsi" w:cstheme="majorHAnsi"/>
          <w:noProof/>
          <w:sz w:val="20"/>
          <w:szCs w:val="20"/>
          <w:lang w:val="en-US" w:bidi="he-IL"/>
        </w:rPr>
        <w:drawing>
          <wp:inline distT="0" distB="0" distL="0" distR="0" wp14:anchorId="5E4AB8C6" wp14:editId="0185ED35">
            <wp:extent cx="2352675" cy="4857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52675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D04C4" w:rsidRPr="00E005BD" w:rsidRDefault="00CD04C4" w:rsidP="00CD04C4">
      <w:pPr>
        <w:pStyle w:val="ListParagraph"/>
        <w:numPr>
          <w:ilvl w:val="0"/>
          <w:numId w:val="12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E005BD">
        <w:rPr>
          <w:rFonts w:asciiTheme="majorHAnsi" w:hAnsiTheme="majorHAnsi" w:cstheme="majorHAnsi"/>
          <w:sz w:val="20"/>
          <w:szCs w:val="20"/>
        </w:rPr>
        <w:t xml:space="preserve">Before writing any codes, run the default “Hello World” </w:t>
      </w:r>
      <w:r w:rsidR="00422965" w:rsidRPr="00E005BD">
        <w:rPr>
          <w:rFonts w:asciiTheme="majorHAnsi" w:hAnsiTheme="majorHAnsi" w:cstheme="majorHAnsi"/>
          <w:sz w:val="20"/>
          <w:szCs w:val="20"/>
        </w:rPr>
        <w:t xml:space="preserve">app </w:t>
      </w:r>
      <w:r w:rsidRPr="00E005BD">
        <w:rPr>
          <w:rFonts w:asciiTheme="majorHAnsi" w:hAnsiTheme="majorHAnsi" w:cstheme="majorHAnsi"/>
          <w:sz w:val="20"/>
          <w:szCs w:val="20"/>
        </w:rPr>
        <w:t>just to make sure your emulator is working.</w:t>
      </w:r>
    </w:p>
    <w:p w:rsidR="00422965" w:rsidRPr="00E005BD" w:rsidRDefault="00DE4906" w:rsidP="00CD04C4">
      <w:pPr>
        <w:pStyle w:val="ListParagraph"/>
        <w:numPr>
          <w:ilvl w:val="0"/>
          <w:numId w:val="12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E005BD">
        <w:rPr>
          <w:rFonts w:asciiTheme="majorHAnsi" w:hAnsiTheme="majorHAnsi" w:cstheme="majorHAnsi"/>
          <w:sz w:val="20"/>
          <w:szCs w:val="20"/>
        </w:rPr>
        <w:t xml:space="preserve">When changing </w:t>
      </w:r>
      <w:r w:rsidR="00825B99" w:rsidRPr="00E005BD">
        <w:rPr>
          <w:rFonts w:asciiTheme="majorHAnsi" w:hAnsiTheme="majorHAnsi" w:cstheme="majorHAnsi"/>
          <w:sz w:val="20"/>
          <w:szCs w:val="20"/>
        </w:rPr>
        <w:t>the property value, do not forget to press the “enter key”</w:t>
      </w:r>
    </w:p>
    <w:p w:rsidR="00825B99" w:rsidRPr="00E005BD" w:rsidRDefault="00825B99" w:rsidP="00CD04C4">
      <w:pPr>
        <w:pStyle w:val="ListParagraph"/>
        <w:numPr>
          <w:ilvl w:val="0"/>
          <w:numId w:val="12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E005BD">
        <w:rPr>
          <w:rFonts w:asciiTheme="majorHAnsi" w:hAnsiTheme="majorHAnsi" w:cstheme="majorHAnsi"/>
          <w:sz w:val="20"/>
          <w:szCs w:val="20"/>
        </w:rPr>
        <w:t>Try Rebuilt Project if certain changes you made are not “seen” by the Android studio</w:t>
      </w:r>
    </w:p>
    <w:p w:rsidR="00825B99" w:rsidRPr="00E005BD" w:rsidRDefault="00825B99" w:rsidP="00825B99">
      <w:pPr>
        <w:pStyle w:val="ListParagraph"/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825B99" w:rsidRPr="00E005BD" w:rsidRDefault="00825B99" w:rsidP="00825B99">
      <w:pPr>
        <w:pStyle w:val="ListParagraph"/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E005BD">
        <w:rPr>
          <w:rFonts w:asciiTheme="majorHAnsi" w:hAnsiTheme="majorHAnsi" w:cstheme="majorHAnsi"/>
          <w:noProof/>
          <w:sz w:val="20"/>
          <w:szCs w:val="20"/>
          <w:lang w:val="en-US" w:bidi="he-IL"/>
        </w:rPr>
        <w:drawing>
          <wp:inline distT="0" distB="0" distL="0" distR="0">
            <wp:extent cx="1266825" cy="10160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825" cy="101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E3281" w:rsidRPr="00E005BD" w:rsidRDefault="000E3281" w:rsidP="000E3281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0E3281" w:rsidRPr="00E005BD" w:rsidRDefault="000E3281" w:rsidP="000E3281">
      <w:pPr>
        <w:pStyle w:val="ListParagraph"/>
        <w:numPr>
          <w:ilvl w:val="0"/>
          <w:numId w:val="12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E005BD">
        <w:rPr>
          <w:rFonts w:asciiTheme="majorHAnsi" w:hAnsiTheme="majorHAnsi" w:cstheme="majorHAnsi"/>
          <w:sz w:val="20"/>
          <w:szCs w:val="20"/>
        </w:rPr>
        <w:t>Try to do incremental testing</w:t>
      </w:r>
    </w:p>
    <w:p w:rsidR="000E3281" w:rsidRPr="00E005BD" w:rsidRDefault="000E3281" w:rsidP="000E3281">
      <w:pPr>
        <w:pStyle w:val="ListParagraph"/>
        <w:numPr>
          <w:ilvl w:val="1"/>
          <w:numId w:val="12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E005BD">
        <w:rPr>
          <w:rFonts w:asciiTheme="majorHAnsi" w:hAnsiTheme="majorHAnsi" w:cstheme="majorHAnsi"/>
          <w:sz w:val="20"/>
          <w:szCs w:val="20"/>
        </w:rPr>
        <w:t>Run your app after making “few” changes.</w:t>
      </w:r>
    </w:p>
    <w:p w:rsidR="00111AD1" w:rsidRPr="00E005BD" w:rsidRDefault="00111AD1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111AD1" w:rsidRPr="00E005BD" w:rsidRDefault="00111AD1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111AD1" w:rsidRPr="00E005BD" w:rsidRDefault="00111AD1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111AD1" w:rsidRPr="00E005BD" w:rsidRDefault="00111AD1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111AD1" w:rsidRPr="00E005BD" w:rsidRDefault="00111AD1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111AD1" w:rsidRPr="00E005BD" w:rsidRDefault="00111AD1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111AD1" w:rsidRPr="00E005BD" w:rsidRDefault="00111AD1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111AD1" w:rsidRPr="00E005BD" w:rsidRDefault="00111AD1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111AD1" w:rsidRPr="00E005BD" w:rsidRDefault="00111AD1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111AD1" w:rsidRPr="00E005BD" w:rsidRDefault="00111AD1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111AD1" w:rsidRPr="00E005BD" w:rsidRDefault="00111AD1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111AD1" w:rsidRPr="00E005BD" w:rsidRDefault="00111AD1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111AD1" w:rsidRPr="00E005BD" w:rsidRDefault="00111AD1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111AD1" w:rsidRPr="00E005BD" w:rsidRDefault="00111AD1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111AD1" w:rsidRPr="00E005BD" w:rsidRDefault="00111AD1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111AD1" w:rsidRPr="00E005BD" w:rsidRDefault="00111AD1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111AD1" w:rsidRPr="00E005BD" w:rsidRDefault="00111AD1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111AD1" w:rsidRPr="00E005BD" w:rsidRDefault="00111AD1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111AD1" w:rsidRPr="00E005BD" w:rsidRDefault="00111AD1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111AD1" w:rsidRPr="00E005BD" w:rsidRDefault="00111AD1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111AD1" w:rsidRPr="00E005BD" w:rsidRDefault="00111AD1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111AD1" w:rsidRDefault="00111AD1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5023EB" w:rsidRPr="00E005BD" w:rsidRDefault="005023EB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111AD1" w:rsidRPr="00E005BD" w:rsidRDefault="00111AD1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111AD1" w:rsidRPr="00E005BD" w:rsidRDefault="00111AD1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310D72" w:rsidRPr="00E005BD" w:rsidRDefault="00310D72" w:rsidP="00DC25CF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E005BD">
        <w:rPr>
          <w:rFonts w:asciiTheme="majorHAnsi" w:hAnsiTheme="majorHAnsi" w:cstheme="majorHAnsi"/>
          <w:sz w:val="20"/>
          <w:szCs w:val="20"/>
        </w:rPr>
        <w:t>To earn credits</w:t>
      </w:r>
    </w:p>
    <w:p w:rsidR="002B339B" w:rsidRDefault="00F71377" w:rsidP="002B339B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lastRenderedPageBreak/>
        <w:t xml:space="preserve">Problem </w:t>
      </w:r>
      <w:bookmarkStart w:id="0" w:name="_GoBack"/>
      <w:bookmarkEnd w:id="0"/>
      <w:r w:rsidR="004B60F9">
        <w:rPr>
          <w:rFonts w:asciiTheme="majorHAnsi" w:hAnsiTheme="majorHAnsi" w:cstheme="majorHAnsi"/>
          <w:sz w:val="20"/>
          <w:szCs w:val="20"/>
        </w:rPr>
        <w:t xml:space="preserve"> – Airline Reservation System</w:t>
      </w:r>
    </w:p>
    <w:p w:rsidR="004B60F9" w:rsidRDefault="004B60F9" w:rsidP="002B339B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4B60F9" w:rsidRDefault="004B60F9" w:rsidP="002B339B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ab/>
        <w:t>A very small airline has asked you to develop a new system. You’re to write an app to assign seats on each flight of the airline’s only plane (capacity: 10 seats).</w:t>
      </w:r>
    </w:p>
    <w:p w:rsidR="005023EB" w:rsidRDefault="005023EB" w:rsidP="002B339B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5023EB" w:rsidRDefault="005023EB" w:rsidP="002B339B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ab/>
        <w:t xml:space="preserve">This application will only run on one device, yours. So, don’t worry about database and/or multiple users accessing a central server. </w:t>
      </w:r>
    </w:p>
    <w:p w:rsidR="005023EB" w:rsidRDefault="005023EB" w:rsidP="002B339B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5023EB" w:rsidRDefault="005023EB" w:rsidP="002B339B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ab/>
        <w:t>A user can select Fir</w:t>
      </w:r>
      <w:r w:rsidR="004C4A20">
        <w:rPr>
          <w:rFonts w:asciiTheme="majorHAnsi" w:hAnsiTheme="majorHAnsi" w:cstheme="majorHAnsi"/>
          <w:sz w:val="20"/>
          <w:szCs w:val="20"/>
        </w:rPr>
        <w:t xml:space="preserve">st class or Economy. Seats are </w:t>
      </w:r>
      <w:r w:rsidR="00DB5FC8">
        <w:rPr>
          <w:rFonts w:asciiTheme="majorHAnsi" w:hAnsiTheme="majorHAnsi" w:cstheme="majorHAnsi"/>
          <w:sz w:val="20"/>
          <w:szCs w:val="20"/>
        </w:rPr>
        <w:t xml:space="preserve">randomly </w:t>
      </w:r>
      <w:r>
        <w:rPr>
          <w:rFonts w:asciiTheme="majorHAnsi" w:hAnsiTheme="majorHAnsi" w:cstheme="majorHAnsi"/>
          <w:sz w:val="20"/>
          <w:szCs w:val="20"/>
        </w:rPr>
        <w:t xml:space="preserve">assigned. </w:t>
      </w:r>
    </w:p>
    <w:p w:rsidR="005023EB" w:rsidRDefault="005023EB" w:rsidP="005023EB">
      <w:pPr>
        <w:spacing w:after="0" w:line="240" w:lineRule="auto"/>
        <w:ind w:firstLine="720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First Class is from seats 1 to 5 while Economy is from 6 to 10. Your app should never assign a seat that has already been assigned. </w:t>
      </w:r>
      <w:r w:rsidR="000C554E">
        <w:rPr>
          <w:rFonts w:asciiTheme="majorHAnsi" w:hAnsiTheme="majorHAnsi" w:cstheme="majorHAnsi"/>
          <w:sz w:val="20"/>
          <w:szCs w:val="20"/>
        </w:rPr>
        <w:t xml:space="preserve"> If there are no more seats available, inform the user.</w:t>
      </w:r>
    </w:p>
    <w:p w:rsidR="000C554E" w:rsidRDefault="000C554E" w:rsidP="000C554E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0C554E" w:rsidRDefault="000C554E" w:rsidP="000C554E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ab/>
        <w:t>Example output (You can re-design to make it look better)</w:t>
      </w:r>
    </w:p>
    <w:p w:rsidR="000C554E" w:rsidRDefault="000C554E" w:rsidP="000C554E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2830"/>
        <w:gridCol w:w="2853"/>
        <w:gridCol w:w="2963"/>
      </w:tblGrid>
      <w:tr w:rsidR="000C554E" w:rsidTr="000C554E">
        <w:tc>
          <w:tcPr>
            <w:tcW w:w="2412" w:type="dxa"/>
          </w:tcPr>
          <w:p w:rsidR="000C554E" w:rsidRDefault="000C554E" w:rsidP="000C554E">
            <w:pPr>
              <w:rPr>
                <w:noProof/>
                <w:lang w:eastAsia="en-CA"/>
              </w:rPr>
            </w:pPr>
            <w:r>
              <w:rPr>
                <w:noProof/>
                <w:lang w:eastAsia="en-CA"/>
              </w:rPr>
              <w:t>When it starts</w:t>
            </w:r>
          </w:p>
        </w:tc>
        <w:tc>
          <w:tcPr>
            <w:tcW w:w="3117" w:type="dxa"/>
          </w:tcPr>
          <w:p w:rsidR="000C554E" w:rsidRDefault="000C554E" w:rsidP="000C554E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When “First Class” was chosen</w:t>
            </w:r>
          </w:p>
        </w:tc>
        <w:tc>
          <w:tcPr>
            <w:tcW w:w="3117" w:type="dxa"/>
          </w:tcPr>
          <w:p w:rsidR="000C554E" w:rsidRDefault="000C554E" w:rsidP="000C554E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sz w:val="20"/>
                <w:szCs w:val="20"/>
              </w:rPr>
              <w:t>When “Economy” was chosen</w:t>
            </w:r>
          </w:p>
        </w:tc>
      </w:tr>
      <w:tr w:rsidR="000C554E" w:rsidTr="000C554E">
        <w:tc>
          <w:tcPr>
            <w:tcW w:w="2412" w:type="dxa"/>
          </w:tcPr>
          <w:p w:rsidR="000C554E" w:rsidRDefault="000C554E" w:rsidP="000C554E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noProof/>
                <w:lang w:val="en-US" w:bidi="he-IL"/>
              </w:rPr>
              <w:drawing>
                <wp:inline distT="0" distB="0" distL="0" distR="0" wp14:anchorId="34B5B113" wp14:editId="3956FA0C">
                  <wp:extent cx="1660123" cy="1474013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83444" cy="1494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:rsidR="000C554E" w:rsidRDefault="000C554E" w:rsidP="000C554E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noProof/>
                <w:lang w:val="en-US" w:bidi="he-IL"/>
              </w:rPr>
              <w:drawing>
                <wp:inline distT="0" distB="0" distL="0" distR="0" wp14:anchorId="1503B249" wp14:editId="30A84997">
                  <wp:extent cx="1492228" cy="1481328"/>
                  <wp:effectExtent l="0" t="0" r="0" b="508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7516" cy="15064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117" w:type="dxa"/>
          </w:tcPr>
          <w:p w:rsidR="000C554E" w:rsidRDefault="000C554E" w:rsidP="000C554E">
            <w:pPr>
              <w:rPr>
                <w:rFonts w:asciiTheme="majorHAnsi" w:hAnsiTheme="majorHAnsi" w:cstheme="majorHAnsi"/>
                <w:sz w:val="20"/>
                <w:szCs w:val="20"/>
              </w:rPr>
            </w:pPr>
            <w:r>
              <w:rPr>
                <w:noProof/>
                <w:lang w:val="en-US" w:bidi="he-IL"/>
              </w:rPr>
              <w:drawing>
                <wp:inline distT="0" distB="0" distL="0" distR="0" wp14:anchorId="3D6FF63C" wp14:editId="47742628">
                  <wp:extent cx="1629012" cy="1488643"/>
                  <wp:effectExtent l="0" t="0" r="9525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44079" cy="15024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0C554E" w:rsidRDefault="000C554E" w:rsidP="000C554E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0C554E" w:rsidRDefault="000C554E" w:rsidP="000C554E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</w:p>
    <w:p w:rsidR="000C554E" w:rsidRDefault="000C554E" w:rsidP="000C554E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ab/>
      </w:r>
    </w:p>
    <w:p w:rsidR="005023EB" w:rsidRDefault="005C006B" w:rsidP="005023EB">
      <w:pPr>
        <w:spacing w:after="0" w:line="240" w:lineRule="auto"/>
        <w:ind w:firstLine="720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Some guidance</w:t>
      </w:r>
    </w:p>
    <w:p w:rsidR="005C006B" w:rsidRDefault="005C006B" w:rsidP="005C006B">
      <w:pPr>
        <w:pStyle w:val="ListParagraph"/>
        <w:numPr>
          <w:ilvl w:val="0"/>
          <w:numId w:val="19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5C006B">
        <w:rPr>
          <w:rFonts w:asciiTheme="majorHAnsi" w:hAnsiTheme="majorHAnsi" w:cstheme="majorHAnsi"/>
          <w:sz w:val="20"/>
          <w:szCs w:val="20"/>
        </w:rPr>
        <w:t>If you want to retrieve the Views (GUI objects) added to a LinearLayout, you can do it dynamically.</w:t>
      </w:r>
    </w:p>
    <w:p w:rsidR="005C006B" w:rsidRDefault="005C006B" w:rsidP="005C006B">
      <w:pPr>
        <w:pStyle w:val="ListParagraph"/>
        <w:spacing w:after="0" w:line="240" w:lineRule="auto"/>
        <w:ind w:left="1080"/>
        <w:rPr>
          <w:rFonts w:asciiTheme="majorHAnsi" w:hAnsiTheme="majorHAnsi" w:cstheme="majorHAnsi"/>
          <w:sz w:val="20"/>
          <w:szCs w:val="20"/>
        </w:rPr>
      </w:pPr>
    </w:p>
    <w:p w:rsidR="005C006B" w:rsidRPr="005C006B" w:rsidRDefault="005C006B" w:rsidP="005C006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sz w:val="16"/>
          <w:szCs w:val="16"/>
          <w:lang w:eastAsia="en-CA"/>
        </w:rPr>
      </w:pPr>
      <w:r>
        <w:rPr>
          <w:rFonts w:ascii="Consolas" w:eastAsia="Times New Roman" w:hAnsi="Consolas" w:cs="Courier New"/>
          <w:color w:val="000000"/>
          <w:sz w:val="18"/>
          <w:szCs w:val="18"/>
          <w:lang w:eastAsia="en-CA"/>
        </w:rPr>
        <w:tab/>
      </w:r>
      <w:r w:rsidRPr="005C006B">
        <w:rPr>
          <w:rFonts w:ascii="Consolas" w:eastAsia="Times New Roman" w:hAnsi="Consolas" w:cs="Courier New"/>
          <w:color w:val="000000"/>
          <w:sz w:val="16"/>
          <w:szCs w:val="16"/>
          <w:lang w:eastAsia="en-CA"/>
        </w:rPr>
        <w:t>LinearLayout l1 = (LinearLayout) findViewById(R.id.</w:t>
      </w:r>
      <w:r w:rsidRPr="005C006B">
        <w:rPr>
          <w:rFonts w:ascii="Consolas" w:eastAsia="Times New Roman" w:hAnsi="Consolas" w:cs="Courier New"/>
          <w:b/>
          <w:bCs/>
          <w:i/>
          <w:iCs/>
          <w:color w:val="660E7A"/>
          <w:sz w:val="16"/>
          <w:szCs w:val="16"/>
          <w:lang w:eastAsia="en-CA"/>
        </w:rPr>
        <w:t>L1</w:t>
      </w:r>
      <w:r w:rsidRPr="005C006B">
        <w:rPr>
          <w:rFonts w:ascii="Consolas" w:eastAsia="Times New Roman" w:hAnsi="Consolas" w:cs="Courier New"/>
          <w:color w:val="000000"/>
          <w:sz w:val="16"/>
          <w:szCs w:val="16"/>
          <w:lang w:eastAsia="en-CA"/>
        </w:rPr>
        <w:t>); // get the reference</w:t>
      </w:r>
    </w:p>
    <w:p w:rsidR="005C006B" w:rsidRPr="005C006B" w:rsidRDefault="005C006B" w:rsidP="005C006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sz w:val="16"/>
          <w:szCs w:val="16"/>
          <w:lang w:eastAsia="en-CA"/>
        </w:rPr>
      </w:pPr>
      <w:r w:rsidRPr="005C006B">
        <w:rPr>
          <w:rFonts w:ascii="Consolas" w:eastAsia="Times New Roman" w:hAnsi="Consolas" w:cs="Courier New"/>
          <w:color w:val="000000"/>
          <w:sz w:val="16"/>
          <w:szCs w:val="16"/>
          <w:lang w:eastAsia="en-CA"/>
        </w:rPr>
        <w:tab/>
      </w:r>
    </w:p>
    <w:p w:rsidR="005C006B" w:rsidRPr="005C006B" w:rsidRDefault="005C006B" w:rsidP="005C006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sz w:val="16"/>
          <w:szCs w:val="16"/>
          <w:lang w:eastAsia="en-CA"/>
        </w:rPr>
      </w:pPr>
      <w:r w:rsidRPr="005C006B">
        <w:rPr>
          <w:rFonts w:ascii="Consolas" w:eastAsia="Times New Roman" w:hAnsi="Consolas" w:cs="Courier New"/>
          <w:color w:val="000000"/>
          <w:sz w:val="16"/>
          <w:szCs w:val="16"/>
          <w:lang w:eastAsia="en-CA"/>
        </w:rPr>
        <w:tab/>
        <w:t>// assuming you have 10 TextView added to the LinearLayout during design time</w:t>
      </w:r>
    </w:p>
    <w:p w:rsidR="005C006B" w:rsidRPr="005C006B" w:rsidRDefault="005C006B" w:rsidP="005C006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sz w:val="16"/>
          <w:szCs w:val="16"/>
          <w:lang w:eastAsia="en-CA"/>
        </w:rPr>
      </w:pPr>
      <w:r w:rsidRPr="005C006B">
        <w:rPr>
          <w:rFonts w:ascii="Consolas" w:eastAsia="Times New Roman" w:hAnsi="Consolas" w:cs="Courier New"/>
          <w:color w:val="000000"/>
          <w:sz w:val="16"/>
          <w:szCs w:val="16"/>
          <w:lang w:eastAsia="en-CA"/>
        </w:rPr>
        <w:tab/>
        <w:t>// you can write a code to reference all of it using this approach</w:t>
      </w:r>
    </w:p>
    <w:p w:rsidR="005C006B" w:rsidRPr="005C006B" w:rsidRDefault="005C006B" w:rsidP="005C006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sz w:val="16"/>
          <w:szCs w:val="16"/>
          <w:lang w:eastAsia="en-CA"/>
        </w:rPr>
      </w:pPr>
    </w:p>
    <w:p w:rsidR="005C006B" w:rsidRPr="005C006B" w:rsidRDefault="005C006B" w:rsidP="005C006B">
      <w:pPr>
        <w:pStyle w:val="HTMLPreformatted"/>
        <w:shd w:val="clear" w:color="auto" w:fill="FFFFFF"/>
        <w:rPr>
          <w:rFonts w:ascii="Consolas" w:hAnsi="Consolas"/>
          <w:color w:val="000000"/>
          <w:sz w:val="16"/>
          <w:szCs w:val="16"/>
        </w:rPr>
      </w:pPr>
      <w:r w:rsidRPr="005C006B">
        <w:rPr>
          <w:rFonts w:ascii="Consolas" w:hAnsi="Consolas"/>
          <w:b/>
          <w:bCs/>
          <w:color w:val="000080"/>
          <w:sz w:val="16"/>
          <w:szCs w:val="16"/>
        </w:rPr>
        <w:tab/>
        <w:t xml:space="preserve">private </w:t>
      </w:r>
      <w:r w:rsidRPr="005C006B">
        <w:rPr>
          <w:rFonts w:ascii="Consolas" w:hAnsi="Consolas"/>
          <w:color w:val="000000"/>
          <w:sz w:val="16"/>
          <w:szCs w:val="16"/>
        </w:rPr>
        <w:t>TextView []</w:t>
      </w:r>
      <w:r w:rsidRPr="005C006B">
        <w:rPr>
          <w:rFonts w:ascii="Consolas" w:hAnsi="Consolas"/>
          <w:b/>
          <w:bCs/>
          <w:color w:val="660E7A"/>
          <w:sz w:val="16"/>
          <w:szCs w:val="16"/>
        </w:rPr>
        <w:t>txt</w:t>
      </w:r>
      <w:r w:rsidRPr="005C006B">
        <w:rPr>
          <w:rFonts w:ascii="Consolas" w:hAnsi="Consolas"/>
          <w:color w:val="000000"/>
          <w:sz w:val="16"/>
          <w:szCs w:val="16"/>
        </w:rPr>
        <w:t>;  // single dimensional array</w:t>
      </w:r>
    </w:p>
    <w:p w:rsidR="005C006B" w:rsidRPr="005C006B" w:rsidRDefault="005C006B" w:rsidP="005C006B">
      <w:pPr>
        <w:pStyle w:val="HTMLPreformatted"/>
        <w:shd w:val="clear" w:color="auto" w:fill="FFFFFF"/>
        <w:rPr>
          <w:rFonts w:ascii="Consolas" w:hAnsi="Consolas"/>
          <w:b/>
          <w:bCs/>
          <w:color w:val="000080"/>
          <w:sz w:val="16"/>
          <w:szCs w:val="16"/>
        </w:rPr>
      </w:pPr>
      <w:r w:rsidRPr="005C006B">
        <w:rPr>
          <w:rFonts w:ascii="Consolas" w:hAnsi="Consolas"/>
          <w:b/>
          <w:bCs/>
          <w:color w:val="000080"/>
          <w:sz w:val="16"/>
          <w:szCs w:val="16"/>
        </w:rPr>
        <w:tab/>
        <w:t>txt = new TextView[10];</w:t>
      </w:r>
    </w:p>
    <w:p w:rsidR="005C006B" w:rsidRPr="005C006B" w:rsidRDefault="005C006B" w:rsidP="005C006B">
      <w:pPr>
        <w:pStyle w:val="HTMLPreformatted"/>
        <w:shd w:val="clear" w:color="auto" w:fill="FFFFFF"/>
        <w:ind w:left="916"/>
        <w:rPr>
          <w:rFonts w:ascii="Consolas" w:hAnsi="Consolas"/>
          <w:color w:val="000000"/>
          <w:sz w:val="16"/>
          <w:szCs w:val="16"/>
        </w:rPr>
      </w:pPr>
      <w:r w:rsidRPr="005C006B">
        <w:rPr>
          <w:rFonts w:ascii="Consolas" w:hAnsi="Consolas"/>
          <w:b/>
          <w:bCs/>
          <w:color w:val="000080"/>
          <w:sz w:val="16"/>
          <w:szCs w:val="16"/>
        </w:rPr>
        <w:t xml:space="preserve">for </w:t>
      </w:r>
      <w:r w:rsidRPr="005C006B">
        <w:rPr>
          <w:rFonts w:ascii="Consolas" w:hAnsi="Consolas"/>
          <w:color w:val="000000"/>
          <w:sz w:val="16"/>
          <w:szCs w:val="16"/>
        </w:rPr>
        <w:t>(</w:t>
      </w:r>
      <w:r w:rsidRPr="005C006B">
        <w:rPr>
          <w:rFonts w:ascii="Consolas" w:hAnsi="Consolas"/>
          <w:b/>
          <w:bCs/>
          <w:color w:val="000080"/>
          <w:sz w:val="16"/>
          <w:szCs w:val="16"/>
        </w:rPr>
        <w:t xml:space="preserve">int </w:t>
      </w:r>
      <w:r w:rsidRPr="005C006B">
        <w:rPr>
          <w:rFonts w:ascii="Consolas" w:hAnsi="Consolas"/>
          <w:color w:val="000000"/>
          <w:sz w:val="16"/>
          <w:szCs w:val="16"/>
        </w:rPr>
        <w:t xml:space="preserve">i = </w:t>
      </w:r>
      <w:r w:rsidRPr="005C006B">
        <w:rPr>
          <w:rFonts w:ascii="Consolas" w:hAnsi="Consolas"/>
          <w:color w:val="0000FF"/>
          <w:sz w:val="16"/>
          <w:szCs w:val="16"/>
        </w:rPr>
        <w:t xml:space="preserve">0 </w:t>
      </w:r>
      <w:r w:rsidRPr="005C006B">
        <w:rPr>
          <w:rFonts w:ascii="Consolas" w:hAnsi="Consolas"/>
          <w:color w:val="000000"/>
          <w:sz w:val="16"/>
          <w:szCs w:val="16"/>
        </w:rPr>
        <w:t>; i &lt; l1.getChildCount() ; i++) { //getChildCount() returns the # of Obj</w:t>
      </w:r>
    </w:p>
    <w:p w:rsidR="005C006B" w:rsidRPr="005C006B" w:rsidRDefault="005C006B" w:rsidP="005C006B">
      <w:pPr>
        <w:pStyle w:val="HTMLPreformatted"/>
        <w:shd w:val="clear" w:color="auto" w:fill="FFFFFF"/>
        <w:ind w:left="720"/>
        <w:rPr>
          <w:rFonts w:ascii="Consolas" w:hAnsi="Consolas"/>
          <w:color w:val="000000"/>
          <w:sz w:val="16"/>
          <w:szCs w:val="16"/>
        </w:rPr>
      </w:pPr>
      <w:r w:rsidRPr="005C006B">
        <w:rPr>
          <w:rFonts w:ascii="Consolas" w:hAnsi="Consolas"/>
          <w:color w:val="000000"/>
          <w:sz w:val="16"/>
          <w:szCs w:val="16"/>
        </w:rPr>
        <w:t xml:space="preserve">       </w:t>
      </w:r>
      <w:r w:rsidRPr="005C006B">
        <w:rPr>
          <w:rFonts w:ascii="Consolas" w:hAnsi="Consolas"/>
          <w:b/>
          <w:bCs/>
          <w:color w:val="660E7A"/>
          <w:sz w:val="16"/>
          <w:szCs w:val="16"/>
        </w:rPr>
        <w:t>txt</w:t>
      </w:r>
      <w:r w:rsidRPr="005C006B">
        <w:rPr>
          <w:rFonts w:ascii="Consolas" w:hAnsi="Consolas"/>
          <w:color w:val="000000"/>
          <w:sz w:val="16"/>
          <w:szCs w:val="16"/>
        </w:rPr>
        <w:t>[i] = (TextView) l1.getChildAt(i);</w:t>
      </w:r>
    </w:p>
    <w:p w:rsidR="005C006B" w:rsidRDefault="005C006B" w:rsidP="005C006B">
      <w:pPr>
        <w:pStyle w:val="HTMLPreformatted"/>
        <w:shd w:val="clear" w:color="auto" w:fill="FFFFFF"/>
        <w:ind w:left="720"/>
        <w:rPr>
          <w:rFonts w:ascii="Consolas" w:hAnsi="Consolas"/>
          <w:color w:val="000000"/>
          <w:sz w:val="16"/>
          <w:szCs w:val="16"/>
        </w:rPr>
      </w:pPr>
      <w:r w:rsidRPr="005C006B">
        <w:rPr>
          <w:rFonts w:ascii="Consolas" w:hAnsi="Consolas"/>
          <w:color w:val="000000"/>
          <w:sz w:val="16"/>
          <w:szCs w:val="16"/>
        </w:rPr>
        <w:t xml:space="preserve">  }</w:t>
      </w:r>
    </w:p>
    <w:p w:rsidR="00C67294" w:rsidRDefault="00C67294" w:rsidP="00C67294">
      <w:pPr>
        <w:pStyle w:val="HTMLPreformatted"/>
        <w:shd w:val="clear" w:color="auto" w:fill="FFFFFF"/>
        <w:rPr>
          <w:rFonts w:ascii="Consolas" w:hAnsi="Consolas"/>
          <w:color w:val="000000"/>
          <w:sz w:val="16"/>
          <w:szCs w:val="16"/>
        </w:rPr>
      </w:pPr>
    </w:p>
    <w:p w:rsidR="005C006B" w:rsidRDefault="00C67294" w:rsidP="00C67294">
      <w:pPr>
        <w:pStyle w:val="ListParagraph"/>
        <w:numPr>
          <w:ilvl w:val="0"/>
          <w:numId w:val="19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C67294">
        <w:rPr>
          <w:rFonts w:asciiTheme="majorHAnsi" w:hAnsiTheme="majorHAnsi" w:cstheme="majorHAnsi"/>
          <w:sz w:val="20"/>
          <w:szCs w:val="20"/>
        </w:rPr>
        <w:t>If you want to change background color, find the property</w:t>
      </w:r>
    </w:p>
    <w:p w:rsidR="00C67294" w:rsidRDefault="00C67294" w:rsidP="00C67294">
      <w:pPr>
        <w:pStyle w:val="ListParagraph"/>
        <w:spacing w:after="0" w:line="240" w:lineRule="auto"/>
        <w:ind w:left="1080"/>
        <w:rPr>
          <w:rFonts w:asciiTheme="majorHAnsi" w:hAnsiTheme="majorHAnsi" w:cstheme="majorHAnsi"/>
          <w:sz w:val="20"/>
          <w:szCs w:val="20"/>
        </w:rPr>
      </w:pPr>
    </w:p>
    <w:p w:rsidR="00C67294" w:rsidRDefault="00C67294" w:rsidP="00C67294">
      <w:pPr>
        <w:pStyle w:val="HTMLPreformatted"/>
        <w:shd w:val="clear" w:color="auto" w:fill="FFFFFF"/>
        <w:rPr>
          <w:rFonts w:ascii="Consolas" w:hAnsi="Consolas"/>
          <w:color w:val="000000"/>
          <w:sz w:val="18"/>
          <w:szCs w:val="18"/>
        </w:rPr>
      </w:pPr>
      <w:r>
        <w:rPr>
          <w:rFonts w:ascii="Consolas" w:hAnsi="Consolas"/>
          <w:b/>
          <w:bCs/>
          <w:color w:val="660E7A"/>
          <w:sz w:val="18"/>
          <w:szCs w:val="18"/>
        </w:rPr>
        <w:tab/>
        <w:t>txt</w:t>
      </w:r>
      <w:r>
        <w:rPr>
          <w:rFonts w:ascii="Consolas" w:hAnsi="Consolas"/>
          <w:color w:val="000000"/>
          <w:sz w:val="18"/>
          <w:szCs w:val="18"/>
        </w:rPr>
        <w:t>[0].setBackgroundColor(Color.</w:t>
      </w:r>
      <w:r>
        <w:rPr>
          <w:rFonts w:ascii="Consolas" w:hAnsi="Consolas"/>
          <w:b/>
          <w:bCs/>
          <w:i/>
          <w:iCs/>
          <w:color w:val="660E7A"/>
          <w:sz w:val="18"/>
          <w:szCs w:val="18"/>
        </w:rPr>
        <w:t>GREEN</w:t>
      </w:r>
      <w:r>
        <w:rPr>
          <w:rFonts w:ascii="Consolas" w:hAnsi="Consolas"/>
          <w:color w:val="000000"/>
          <w:sz w:val="18"/>
          <w:szCs w:val="18"/>
        </w:rPr>
        <w:t>);</w:t>
      </w:r>
    </w:p>
    <w:p w:rsidR="00C67294" w:rsidRPr="00C67294" w:rsidRDefault="00C67294" w:rsidP="00C67294">
      <w:pPr>
        <w:pStyle w:val="ListParagraph"/>
        <w:spacing w:after="0" w:line="240" w:lineRule="auto"/>
        <w:ind w:left="1080"/>
        <w:rPr>
          <w:rFonts w:asciiTheme="majorHAnsi" w:hAnsiTheme="majorHAnsi" w:cstheme="majorHAnsi"/>
          <w:sz w:val="20"/>
          <w:szCs w:val="20"/>
        </w:rPr>
      </w:pPr>
    </w:p>
    <w:p w:rsidR="005C006B" w:rsidRPr="00E005BD" w:rsidRDefault="005C006B" w:rsidP="005023EB">
      <w:pPr>
        <w:spacing w:after="0" w:line="240" w:lineRule="auto"/>
        <w:ind w:firstLine="720"/>
        <w:rPr>
          <w:rFonts w:asciiTheme="majorHAnsi" w:hAnsiTheme="majorHAnsi" w:cstheme="majorHAnsi"/>
          <w:sz w:val="20"/>
          <w:szCs w:val="20"/>
        </w:rPr>
      </w:pPr>
    </w:p>
    <w:sectPr w:rsidR="005C006B" w:rsidRPr="00E005BD">
      <w:headerReference w:type="default" r:id="rId13"/>
      <w:footerReference w:type="default" r:id="rId14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531B6" w:rsidRDefault="00B531B6" w:rsidP="00AB1279">
      <w:pPr>
        <w:spacing w:after="0" w:line="240" w:lineRule="auto"/>
      </w:pPr>
      <w:r>
        <w:separator/>
      </w:r>
    </w:p>
  </w:endnote>
  <w:endnote w:type="continuationSeparator" w:id="0">
    <w:p w:rsidR="00B531B6" w:rsidRDefault="00B531B6" w:rsidP="00AB12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5486664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B06D7F" w:rsidRDefault="00B06D7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71377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71377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B06D7F" w:rsidRDefault="00B06D7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531B6" w:rsidRDefault="00B531B6" w:rsidP="00AB1279">
      <w:pPr>
        <w:spacing w:after="0" w:line="240" w:lineRule="auto"/>
      </w:pPr>
      <w:r>
        <w:separator/>
      </w:r>
    </w:p>
  </w:footnote>
  <w:footnote w:type="continuationSeparator" w:id="0">
    <w:p w:rsidR="00B531B6" w:rsidRDefault="00B531B6" w:rsidP="00AB12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06D7F" w:rsidRDefault="00B06D7F">
    <w:pPr>
      <w:pStyle w:val="Header"/>
      <w:pBdr>
        <w:bottom w:val="double" w:sz="6" w:space="1" w:color="auto"/>
      </w:pBdr>
    </w:pPr>
    <w:r>
      <w:t>Week 6 activities</w:t>
    </w:r>
  </w:p>
  <w:p w:rsidR="00B06D7F" w:rsidRDefault="00B06D7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B36321"/>
    <w:multiLevelType w:val="hybridMultilevel"/>
    <w:tmpl w:val="49D4B3BE"/>
    <w:lvl w:ilvl="0" w:tplc="0A72111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A5225E"/>
    <w:multiLevelType w:val="hybridMultilevel"/>
    <w:tmpl w:val="53F0A39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CD1937"/>
    <w:multiLevelType w:val="hybridMultilevel"/>
    <w:tmpl w:val="09D6C9F2"/>
    <w:lvl w:ilvl="0" w:tplc="10090019">
      <w:start w:val="1"/>
      <w:numFmt w:val="lowerLetter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240427"/>
    <w:multiLevelType w:val="hybridMultilevel"/>
    <w:tmpl w:val="5D086054"/>
    <w:lvl w:ilvl="0" w:tplc="F0429B8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C914FA5"/>
    <w:multiLevelType w:val="hybridMultilevel"/>
    <w:tmpl w:val="7916DEAE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3474557"/>
    <w:multiLevelType w:val="hybridMultilevel"/>
    <w:tmpl w:val="A3625840"/>
    <w:lvl w:ilvl="0" w:tplc="10090019">
      <w:start w:val="1"/>
      <w:numFmt w:val="lowerLetter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6F32A0A"/>
    <w:multiLevelType w:val="hybridMultilevel"/>
    <w:tmpl w:val="112C400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425E4A"/>
    <w:multiLevelType w:val="hybridMultilevel"/>
    <w:tmpl w:val="BAFA98A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CF4B1F"/>
    <w:multiLevelType w:val="hybridMultilevel"/>
    <w:tmpl w:val="8910BFE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FE02A1"/>
    <w:multiLevelType w:val="hybridMultilevel"/>
    <w:tmpl w:val="12DE4BD6"/>
    <w:lvl w:ilvl="0" w:tplc="F0429B8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F9817E3"/>
    <w:multiLevelType w:val="hybridMultilevel"/>
    <w:tmpl w:val="FEE8B4A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12615E"/>
    <w:multiLevelType w:val="hybridMultilevel"/>
    <w:tmpl w:val="B6BA8A76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30181C"/>
    <w:multiLevelType w:val="hybridMultilevel"/>
    <w:tmpl w:val="2EF2594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F45205"/>
    <w:multiLevelType w:val="hybridMultilevel"/>
    <w:tmpl w:val="86FE4806"/>
    <w:lvl w:ilvl="0" w:tplc="E5A8E0C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7EE12B9"/>
    <w:multiLevelType w:val="hybridMultilevel"/>
    <w:tmpl w:val="F5B8472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5B6A70"/>
    <w:multiLevelType w:val="hybridMultilevel"/>
    <w:tmpl w:val="6564248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C74D97"/>
    <w:multiLevelType w:val="hybridMultilevel"/>
    <w:tmpl w:val="6F1CEAB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B270B5"/>
    <w:multiLevelType w:val="hybridMultilevel"/>
    <w:tmpl w:val="28525C6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5CE375E"/>
    <w:multiLevelType w:val="hybridMultilevel"/>
    <w:tmpl w:val="87347E4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2"/>
  </w:num>
  <w:num w:numId="3">
    <w:abstractNumId w:val="15"/>
  </w:num>
  <w:num w:numId="4">
    <w:abstractNumId w:val="7"/>
  </w:num>
  <w:num w:numId="5">
    <w:abstractNumId w:val="2"/>
  </w:num>
  <w:num w:numId="6">
    <w:abstractNumId w:val="16"/>
  </w:num>
  <w:num w:numId="7">
    <w:abstractNumId w:val="8"/>
  </w:num>
  <w:num w:numId="8">
    <w:abstractNumId w:val="4"/>
  </w:num>
  <w:num w:numId="9">
    <w:abstractNumId w:val="18"/>
  </w:num>
  <w:num w:numId="10">
    <w:abstractNumId w:val="0"/>
  </w:num>
  <w:num w:numId="11">
    <w:abstractNumId w:val="17"/>
  </w:num>
  <w:num w:numId="12">
    <w:abstractNumId w:val="10"/>
  </w:num>
  <w:num w:numId="13">
    <w:abstractNumId w:val="6"/>
  </w:num>
  <w:num w:numId="14">
    <w:abstractNumId w:val="1"/>
  </w:num>
  <w:num w:numId="15">
    <w:abstractNumId w:val="11"/>
  </w:num>
  <w:num w:numId="16">
    <w:abstractNumId w:val="5"/>
  </w:num>
  <w:num w:numId="17">
    <w:abstractNumId w:val="3"/>
  </w:num>
  <w:num w:numId="18">
    <w:abstractNumId w:val="9"/>
  </w:num>
  <w:num w:numId="1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ytjQ2NjY0M7MwN7ZQ0lEKTi0uzszPAykwrAUAJaS1ciwAAAA="/>
  </w:docVars>
  <w:rsids>
    <w:rsidRoot w:val="00640F8A"/>
    <w:rsid w:val="00010D1B"/>
    <w:rsid w:val="00016F6C"/>
    <w:rsid w:val="00037BC6"/>
    <w:rsid w:val="00041856"/>
    <w:rsid w:val="00063325"/>
    <w:rsid w:val="0007651E"/>
    <w:rsid w:val="000A2458"/>
    <w:rsid w:val="000C3ED0"/>
    <w:rsid w:val="000C554E"/>
    <w:rsid w:val="000D0F1D"/>
    <w:rsid w:val="000E3281"/>
    <w:rsid w:val="00101CC1"/>
    <w:rsid w:val="001049AD"/>
    <w:rsid w:val="00106870"/>
    <w:rsid w:val="00111AD1"/>
    <w:rsid w:val="00114D81"/>
    <w:rsid w:val="0013453E"/>
    <w:rsid w:val="00160333"/>
    <w:rsid w:val="001625FA"/>
    <w:rsid w:val="001807E1"/>
    <w:rsid w:val="001B08F6"/>
    <w:rsid w:val="001B377C"/>
    <w:rsid w:val="001C18B0"/>
    <w:rsid w:val="00210ADE"/>
    <w:rsid w:val="00211A4E"/>
    <w:rsid w:val="0023722A"/>
    <w:rsid w:val="00246FD2"/>
    <w:rsid w:val="0027740B"/>
    <w:rsid w:val="002A0C4B"/>
    <w:rsid w:val="002B339B"/>
    <w:rsid w:val="002E64A0"/>
    <w:rsid w:val="002F08F6"/>
    <w:rsid w:val="003023BF"/>
    <w:rsid w:val="00310D72"/>
    <w:rsid w:val="0032296A"/>
    <w:rsid w:val="0033609A"/>
    <w:rsid w:val="0036306E"/>
    <w:rsid w:val="003A2345"/>
    <w:rsid w:val="003A7EED"/>
    <w:rsid w:val="003C4C9F"/>
    <w:rsid w:val="003C5029"/>
    <w:rsid w:val="004023C7"/>
    <w:rsid w:val="00422965"/>
    <w:rsid w:val="00423565"/>
    <w:rsid w:val="00454F88"/>
    <w:rsid w:val="0047128B"/>
    <w:rsid w:val="004A027E"/>
    <w:rsid w:val="004A701A"/>
    <w:rsid w:val="004B60F9"/>
    <w:rsid w:val="004C4A20"/>
    <w:rsid w:val="004E0398"/>
    <w:rsid w:val="005023EB"/>
    <w:rsid w:val="00504300"/>
    <w:rsid w:val="00505C41"/>
    <w:rsid w:val="0055488B"/>
    <w:rsid w:val="00555632"/>
    <w:rsid w:val="00597378"/>
    <w:rsid w:val="005A4E3D"/>
    <w:rsid w:val="005A54E4"/>
    <w:rsid w:val="005B0A00"/>
    <w:rsid w:val="005B65AC"/>
    <w:rsid w:val="005C006B"/>
    <w:rsid w:val="00607505"/>
    <w:rsid w:val="00640F8A"/>
    <w:rsid w:val="00650CCF"/>
    <w:rsid w:val="00651F48"/>
    <w:rsid w:val="00676FE9"/>
    <w:rsid w:val="006952A8"/>
    <w:rsid w:val="006B0973"/>
    <w:rsid w:val="006E3C4C"/>
    <w:rsid w:val="00723392"/>
    <w:rsid w:val="00763A85"/>
    <w:rsid w:val="00775402"/>
    <w:rsid w:val="007D3A3D"/>
    <w:rsid w:val="0082543A"/>
    <w:rsid w:val="00825B99"/>
    <w:rsid w:val="0087236D"/>
    <w:rsid w:val="00896F73"/>
    <w:rsid w:val="008C4C4B"/>
    <w:rsid w:val="008E4BF0"/>
    <w:rsid w:val="00952009"/>
    <w:rsid w:val="00962EAB"/>
    <w:rsid w:val="009936A7"/>
    <w:rsid w:val="009A2E33"/>
    <w:rsid w:val="009F07C7"/>
    <w:rsid w:val="00A06388"/>
    <w:rsid w:val="00A14543"/>
    <w:rsid w:val="00A21526"/>
    <w:rsid w:val="00A257D2"/>
    <w:rsid w:val="00A37FDD"/>
    <w:rsid w:val="00A51BAD"/>
    <w:rsid w:val="00A51FF4"/>
    <w:rsid w:val="00A93E4A"/>
    <w:rsid w:val="00A96707"/>
    <w:rsid w:val="00AB1279"/>
    <w:rsid w:val="00AC3133"/>
    <w:rsid w:val="00AE6D89"/>
    <w:rsid w:val="00B051C3"/>
    <w:rsid w:val="00B06A7A"/>
    <w:rsid w:val="00B06D7F"/>
    <w:rsid w:val="00B07E40"/>
    <w:rsid w:val="00B136EE"/>
    <w:rsid w:val="00B531B6"/>
    <w:rsid w:val="00B76707"/>
    <w:rsid w:val="00B80ED1"/>
    <w:rsid w:val="00B93E61"/>
    <w:rsid w:val="00BA3126"/>
    <w:rsid w:val="00BB2EAF"/>
    <w:rsid w:val="00BE766D"/>
    <w:rsid w:val="00C02EDA"/>
    <w:rsid w:val="00C26987"/>
    <w:rsid w:val="00C27205"/>
    <w:rsid w:val="00C30C98"/>
    <w:rsid w:val="00C67294"/>
    <w:rsid w:val="00C77FD0"/>
    <w:rsid w:val="00C853A6"/>
    <w:rsid w:val="00CD04C4"/>
    <w:rsid w:val="00D03F8A"/>
    <w:rsid w:val="00D305E4"/>
    <w:rsid w:val="00D33267"/>
    <w:rsid w:val="00D41AF0"/>
    <w:rsid w:val="00D84A79"/>
    <w:rsid w:val="00DB2DB3"/>
    <w:rsid w:val="00DB5FC8"/>
    <w:rsid w:val="00DB70E0"/>
    <w:rsid w:val="00DC25CF"/>
    <w:rsid w:val="00DD53DE"/>
    <w:rsid w:val="00DE4906"/>
    <w:rsid w:val="00DF775B"/>
    <w:rsid w:val="00E005BD"/>
    <w:rsid w:val="00E016DB"/>
    <w:rsid w:val="00E6408F"/>
    <w:rsid w:val="00EA6D40"/>
    <w:rsid w:val="00ED141C"/>
    <w:rsid w:val="00EF2BD3"/>
    <w:rsid w:val="00F26177"/>
    <w:rsid w:val="00F30CA4"/>
    <w:rsid w:val="00F71377"/>
    <w:rsid w:val="00F760EE"/>
    <w:rsid w:val="00FA160B"/>
    <w:rsid w:val="00FD5D11"/>
    <w:rsid w:val="00FE2DAF"/>
    <w:rsid w:val="00FE5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D1A97C2-D3B9-44C3-B6A0-149AA9F705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75402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12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279"/>
  </w:style>
  <w:style w:type="paragraph" w:styleId="Footer">
    <w:name w:val="footer"/>
    <w:basedOn w:val="Normal"/>
    <w:link w:val="FooterChar"/>
    <w:uiPriority w:val="99"/>
    <w:unhideWhenUsed/>
    <w:rsid w:val="00AB12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279"/>
  </w:style>
  <w:style w:type="character" w:styleId="Hyperlink">
    <w:name w:val="Hyperlink"/>
    <w:basedOn w:val="DefaultParagraphFont"/>
    <w:uiPriority w:val="99"/>
    <w:unhideWhenUsed/>
    <w:rsid w:val="00AB127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B1279"/>
    <w:pPr>
      <w:ind w:left="720"/>
      <w:contextualSpacing/>
    </w:pPr>
  </w:style>
  <w:style w:type="table" w:styleId="TableGrid">
    <w:name w:val="Table Grid"/>
    <w:basedOn w:val="TableNormal"/>
    <w:uiPriority w:val="39"/>
    <w:rsid w:val="00BA31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C006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C006B"/>
    <w:rPr>
      <w:rFonts w:ascii="Courier New" w:eastAsia="Times New Roman" w:hAnsi="Courier New" w:cs="Courier New"/>
      <w:sz w:val="20"/>
      <w:szCs w:val="20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944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8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86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5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2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7</TotalTime>
  <Pages>2</Pages>
  <Words>308</Words>
  <Characters>175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chiong</dc:creator>
  <cp:keywords/>
  <dc:description/>
  <cp:lastModifiedBy>superadmin</cp:lastModifiedBy>
  <cp:revision>23</cp:revision>
  <dcterms:created xsi:type="dcterms:W3CDTF">2017-06-07T16:30:00Z</dcterms:created>
  <dcterms:modified xsi:type="dcterms:W3CDTF">2017-06-18T06:02:00Z</dcterms:modified>
</cp:coreProperties>
</file>